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de56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6883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9b1a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5:59:51Z</dcterms:created>
  <dcterms:modified xsi:type="dcterms:W3CDTF">2022-01-18T15:59:51Z</dcterms:modified>
</cp:coreProperties>
</file>